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Recipient's Name or Hiring Manager],</w:t>
      </w:r>
    </w:p>
    <w:p>
      <w:pPr>
        <w:pStyle w:val="BodyText"/>
      </w:pPr>
      <w:r>
        <w:t xml:space="preserve">As a dedicated and experienced Radiologist with a passion for advancing medical diagnostics and patient care, I am excited to apply for the Radiologist position at [Hospital or Clinic Name] in Riyadh, Saudi Arabia. This opportunity aligns perfectly with my professional aspirations and commitment to delivering excellence in radiological services within a dynamic healthcare environment. With over [X years] of experience in imaging technologies, diagnostic interpretation, and collaborative patient care, I am eager to contribute my expertise to the growing medical landscape of Saudi Arabia Riyadh.</w:t>
      </w:r>
    </w:p>
    <w:bookmarkStart w:id="20" w:name="professional-background-and-expertise"/>
    <w:p>
      <w:pPr>
        <w:pStyle w:val="Heading2"/>
      </w:pPr>
      <w:r>
        <w:t xml:space="preserve">Professional Background and Expertise</w:t>
      </w:r>
    </w:p>
    <w:p>
      <w:pPr>
        <w:pStyle w:val="FirstParagraph"/>
      </w:pPr>
      <w:r>
        <w:t xml:space="preserve">I have spent [X years] honing my skills as a Radiologist, specializing in advanced imaging modalities such as MRI, CT scans, X-rays, and ultrasound. My career has been defined by a focus on precision, innovation, and the integration of cutting-edge technology to improve diagnostic accuracy. In my current role at [Current Institution or Previous Hospital], I have overseen over [X] complex cases annually, ensuring timely and accurate diagnoses that directly impact patient outcomes. My work has consistently emphasized the importance of radiology in early disease detection and personalized treatment planning.</w:t>
      </w:r>
    </w:p>
    <w:p>
      <w:pPr>
        <w:pStyle w:val="BodyText"/>
      </w:pPr>
      <w:r>
        <w:t xml:space="preserve">One of my key strengths is my ability to interpret a wide range of imaging studies, from routine screenings to rare pathologies. I have also collaborated with multidisciplinary teams, including oncologists, surgeons, and internists, to provide comprehensive care. This experience has not only sharpened my technical skills but also reinforced the value of communication and teamwork in radiology. In Saudi Arabia Riyadh, where healthcare infrastructure is rapidly evolving, I am confident that my background equips me to contribute meaningfully to the region’s medical advancements.</w:t>
      </w:r>
    </w:p>
    <w:bookmarkEnd w:id="20"/>
    <w:bookmarkStart w:id="21" w:name="X86fe3c6fb936abdc9f58caa3b2a9981626cc374"/>
    <w:p>
      <w:pPr>
        <w:pStyle w:val="Heading2"/>
      </w:pPr>
      <w:r>
        <w:t xml:space="preserve">Understanding of Saudi Arabia Riyadh’s Healthcare Landscape</w:t>
      </w:r>
    </w:p>
    <w:p>
      <w:pPr>
        <w:pStyle w:val="FirstParagraph"/>
      </w:pPr>
      <w:r>
        <w:t xml:space="preserve">Saudi Arabia has made significant strides in transforming its healthcare sector under Vision 2030, with Riyadh at the forefront of this initiative. The city is home to state-of-the-art medical facilities such as King Faisal Specialist Hospital and Research Center, which are setting global benchmarks for excellence. I am deeply inspired by the Kingdom’s commitment to integrating technology and innovation into healthcare delivery, a vision that resonates with my own professional values.</w:t>
      </w:r>
    </w:p>
    <w:p>
      <w:pPr>
        <w:pStyle w:val="BodyText"/>
      </w:pPr>
      <w:r>
        <w:t xml:space="preserve">Working in Saudi Arabia Riyadh would allow me to contribute to a system that prioritizes patient-centric care while embracing digital health solutions. For instance, the adoption of AI-driven diagnostic tools and tele-radiology services is revolutionizing how radiologists support patients across the region. I am particularly interested in exploring opportunities to collaborate with local institutions on research initiatives that leverage these technologies. My goal is to ensure that radiological services in Riyadh remain at the forefront of global standards.</w:t>
      </w:r>
    </w:p>
    <w:bookmarkEnd w:id="21"/>
    <w:bookmarkStart w:id="22" w:name="X1f8bd1e2cefd2e2b93923657bd89ca854190d47"/>
    <w:p>
      <w:pPr>
        <w:pStyle w:val="Heading2"/>
      </w:pPr>
      <w:r>
        <w:t xml:space="preserve">Commitment to Excellence and Continuous Learning</w:t>
      </w:r>
    </w:p>
    <w:p>
      <w:pPr>
        <w:pStyle w:val="FirstParagraph"/>
      </w:pPr>
      <w:r>
        <w:t xml:space="preserve">As a Radiologist, I am committed to lifelong learning and professional development. I regularly attend conferences, workshops, and training programs to stay updated on advancements in imaging techniques and radiological best practices. For example, my recent participation in the [Name of Conference or Training Program] provided valuable insights into emerging trends such as contrast-enhanced ultrasound and molecular imaging. These experiences have deepened my understanding of how radiology can be a cornerstone of preventive and precision medicine.</w:t>
      </w:r>
    </w:p>
    <w:p>
      <w:pPr>
        <w:pStyle w:val="BodyText"/>
      </w:pPr>
      <w:r>
        <w:t xml:space="preserve">In Saudi Arabia Riyadh, where the demand for high-quality radiological services is growing, I am eager to apply this knowledge to address challenges such as early detection of diseases like cancer and cardiovascular conditions. My proactive approach to staying current with industry advancements ensures that I can provide the most accurate and timely diagnoses possible.</w:t>
      </w:r>
    </w:p>
    <w:bookmarkEnd w:id="22"/>
    <w:bookmarkStart w:id="23" w:name="X51a81765ce7cb298cd212afdb27c8e4ddf99803"/>
    <w:p>
      <w:pPr>
        <w:pStyle w:val="Heading2"/>
      </w:pPr>
      <w:r>
        <w:t xml:space="preserve">Cultural Adaptability and Team Collaboration</w:t>
      </w:r>
    </w:p>
    <w:p>
      <w:pPr>
        <w:pStyle w:val="FirstParagraph"/>
      </w:pPr>
      <w:r>
        <w:t xml:space="preserve">Adapting to new environments is a natural part of my professional journey, and I am excited about the opportunity to work in Saudi Arabia Riyadh. I have experience collaborating with diverse teams across different cultural contexts, which has honed my ability to communicate effectively and build trust with colleagues and patients alike. Understanding local customs, values, and healthcare practices is essential for delivering care that aligns with community needs.</w:t>
      </w:r>
    </w:p>
    <w:p>
      <w:pPr>
        <w:pStyle w:val="BodyText"/>
      </w:pPr>
      <w:r>
        <w:t xml:space="preserve">I am particularly drawn to the rich cultural heritage of Saudi Arabia and its emphasis on hospitality. I believe that radiologists play a critical role in building patient confidence through clear communication and empathy. In Riyadh, where the population is increasingly seeking advanced medical care, I aim to foster an environment of trust and transparency that reflects both professional excellence and cultural sensitivity.</w:t>
      </w:r>
    </w:p>
    <w:bookmarkEnd w:id="23"/>
    <w:bookmarkStart w:id="24" w:name="conclusion"/>
    <w:p>
      <w:pPr>
        <w:pStyle w:val="Heading2"/>
      </w:pPr>
      <w:r>
        <w:t xml:space="preserve">Conclusion</w:t>
      </w:r>
    </w:p>
    <w:p>
      <w:pPr>
        <w:pStyle w:val="FirstParagraph"/>
      </w:pPr>
      <w:r>
        <w:t xml:space="preserve">In conclusion, I am enthusiastic about the opportunity to join [Hospital or Clinic Name] as a Radiologist in Riyadh, Saudi Arabia. My technical expertise, dedication to patient care, and alignment with the Kingdom’s healthcare vision make me a strong candidate for this role. I am confident that my background and passion for radiology will contribute to the continued success of your institution.</w:t>
      </w:r>
    </w:p>
    <w:p>
      <w:pPr>
        <w:pStyle w:val="BodyText"/>
      </w:pPr>
      <w:r>
        <w:t xml:space="preserve">I would welcome the chance to discuss how my skills and experiences align with your needs. Thank you for considering my application. I look forward to the possibility of contributing to the vibrant medical community in Saudi Arabia Riyadh.</w:t>
      </w:r>
    </w:p>
    <w:p>
      <w:pPr>
        <w:pStyle w:val="BodyText"/>
      </w:pPr>
      <w:r>
        <w:t xml:space="preserve">Sincerely,</w:t>
      </w:r>
      <w:r>
        <w:br/>
      </w:r>
      <w:r>
        <w:t xml:space="preserve">[Your Full Name]</w:t>
      </w:r>
      <w:r>
        <w:br/>
      </w:r>
      <w:r>
        <w:t xml:space="preserve">[Your Contact Information: Email, Phone Number]</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3:11Z</dcterms:created>
  <dcterms:modified xsi:type="dcterms:W3CDTF">2026-07-23T07:43:11Z</dcterms:modified>
</cp:coreProperties>
</file>

<file path=docProps/custom.xml><?xml version="1.0" encoding="utf-8"?>
<Properties xmlns="http://schemas.openxmlformats.org/officeDocument/2006/custom-properties" xmlns:vt="http://schemas.openxmlformats.org/officeDocument/2006/docPropsVTypes"/>
</file>